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Recruitment Team"]</w:t>
      </w:r>
      <w:r>
        <w:br/>
      </w:r>
      <w:r>
        <w:t xml:space="preserve">[Institution Name]</w:t>
      </w:r>
      <w:r>
        <w:br/>
      </w:r>
      <w:r>
        <w:t xml:space="preserve">[Address]</w:t>
      </w:r>
      <w:r>
        <w:br/>
      </w:r>
      <w:r>
        <w:t xml:space="preserve">Brasília, DF</w:t>
      </w:r>
      <w:r>
        <w:br/>
      </w:r>
      <w:r>
        <w:t xml:space="preserve">Brazil</w:t>
      </w:r>
    </w:p>
    <w:p>
      <w:pPr>
        <w:pStyle w:val="BodyText"/>
      </w:pPr>
      <w:r>
        <w:t xml:space="preserve">Dear [Hiring Manager's Name or "Recruitment Team"],</w:t>
      </w:r>
    </w:p>
    <w:p>
      <w:pPr>
        <w:pStyle w:val="BodyText"/>
      </w:pPr>
      <w:r>
        <w:t xml:space="preserve">I am writing to express my enthusiastic interest in the Curriculum Developer position at [Institution Name] in Brasília, Brazil. With a robust background in educational design and a profound commitment to shaping impactful learning experiences, I am eager to contribute my expertise to support the academic and pedagogical goals of your institution. As a seasoned Curriculum Developer with experience across diverse educational contexts, I am particularly drawn to this opportunity because of Brasília’s unique role as Brazil’s capital—a city that embodies innovation, cultural diversity, and a dynamic educational landscape. This position aligns perfectly with my professional aspirations to create curricula that are not only academically rigorous but also culturally responsive and adaptable to the needs of students in Brazil.</w:t>
      </w:r>
    </w:p>
    <w:p>
      <w:pPr>
        <w:pStyle w:val="BodyText"/>
      </w:pPr>
      <w:r>
        <w:t xml:space="preserve">As a Curriculum Developer, I have dedicated over [X years] to designing, implementing, and evaluating educational programs that foster critical thinking, creativity, and inclusivity. My work has spanned K-12 education, higher education institutions, and non-profit organizations focused on educational equity. In each role, I have prioritized aligning curricula with national standards while incorporating local context to ensure relevance for students. For instance, in my previous position at [Previous Institution], I led the development of a STEM-focused curriculum that integrated Brazilian cultural themes and real-world challenges, which significantly improved student engagement and performance. This experience has honed my ability to balance global best practices with localized strategies—a skill I believe is essential for contributing to Brasília’s educational ecosystem.</w:t>
      </w:r>
    </w:p>
    <w:p>
      <w:pPr>
        <w:pStyle w:val="BodyText"/>
      </w:pPr>
      <w:r>
        <w:t xml:space="preserve">Brazil’s education system is both complex and vibrant, shaped by its diverse population, regional disparities, and evolving policies. As a Curriculum Developer in Brazil Brasília, I understand the importance of navigating these dynamics while ensuring that curricula reflect the country’s values and objectives. My familiarity with Brazil’s National Common Curricular Base (BNCC) and my ability to collaborate with educators at all levels have enabled me to design programs that meet regulatory requirements while fostering student agency. For example, during a recent project in São Paulo, I worked closely with local teachers to co-create a cross-disciplinary curriculum that addressed environmental sustainability—a topic of critical importance in Brazil’s agricultural and urban centers. This collaborative approach not only strengthened the curriculum but also empowered educators as partners in the process.</w:t>
      </w:r>
    </w:p>
    <w:p>
      <w:pPr>
        <w:pStyle w:val="BodyText"/>
      </w:pPr>
      <w:r>
        <w:t xml:space="preserve">What excites me most about this opportunity is the chance to contribute to Brasília’s educational landscape, a city known for its federal institutions, research centers, and commitment to innovation. As Brazil’s capital, Brasília serves as a microcosm of the country’s diversity and challenges, making it an ideal environment for developing curricula that address both national priorities and regional nuances. I am particularly interested in exploring how technology can be integrated into teaching practices to bridge gaps in access and quality, a focus that aligns with [Institution Name]’s mission. My experience with digital learning tools and blended instruction has allowed me to create scalable solutions that adapt to varying resource levels—a critical factor in Brazil’s decentralized education system.</w:t>
      </w:r>
    </w:p>
    <w:p>
      <w:pPr>
        <w:pStyle w:val="BodyText"/>
      </w:pPr>
      <w:r>
        <w:t xml:space="preserve">In addition to my technical expertise, I bring a deep passion for educational equity and lifelong learning. I have consistently advocated for curricula that reflect the voices of underrepresented communities and address systemic barriers to achievement. In Brasília, where social and economic disparities persist, this perspective is particularly valuable. For instance, while working with an NGO in Rio de Janeiro, I developed a community-based literacy program that leveraged local storytelling traditions to engage students from low-income backgrounds. The success of this initiative underscored the importance of culturally relevant pedagogy—a principle I would carry forward in my work as a Curriculum Developer in Brazil Brasília.</w:t>
      </w:r>
    </w:p>
    <w:p>
      <w:pPr>
        <w:pStyle w:val="BodyText"/>
      </w:pPr>
      <w:r>
        <w:t xml:space="preserve">My approach to curriculum development is rooted in collaboration, iteration, and data-driven decision-making. I believe that effective curricula are not static documents but living frameworks that evolve based on feedback from students, educators, and stakeholders. This philosophy has guided my work in designing assessment tools that measure both academic outcomes and student well-being. In Brasília, I would be thrilled to partner with faculty members to co-design curricula that not only meet academic standards but also inspire a love of learning among students. By fostering a culture of continuous improvement, I aim to ensure that [Institution Name] remains at the forefront of educational innovation in Brazil.</w:t>
      </w:r>
    </w:p>
    <w:p>
      <w:pPr>
        <w:pStyle w:val="BodyText"/>
      </w:pPr>
      <w:r>
        <w:t xml:space="preserve">I am particularly impressed by [Institution Name]’s commitment to [specific value or initiative, e.g., "expanding access to quality education" or "promoting intercultural understanding"]. As a Curriculum Developer, I have always sought organizations that share this vision and provide opportunities for meaningful impact. I am confident that my skills in curriculum design, project management, and stakeholder engagement would enable me to contribute effectively to your team. Moreover, my fluency in Portuguese and cultural sensitivity toward Brazil’s diverse communities would allow me to navigate the unique challenges and opportunities of working in Brasília with ease.</w:t>
      </w:r>
    </w:p>
    <w:p>
      <w:pPr>
        <w:pStyle w:val="BodyText"/>
      </w:pPr>
      <w:r>
        <w:t xml:space="preserve">Thank you for considering my application. I would be honored to bring my expertise as a Curriculum Developer to [Institution Name] and support the academic mission of your institution in Brazil Brasília. I am available at [your phone number] or [your email address] for an interview at your convenience and would welcome the opportunity to discuss how my background aligns with your needs. I look forward to the possibility of contributing to a future where every student in Brazil has access to a curriculum that empowers them to thriv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36:37Z</dcterms:created>
  <dcterms:modified xsi:type="dcterms:W3CDTF">2026-07-23T01:36:37Z</dcterms:modified>
</cp:coreProperties>
</file>

<file path=docProps/custom.xml><?xml version="1.0" encoding="utf-8"?>
<Properties xmlns="http://schemas.openxmlformats.org/officeDocument/2006/custom-properties" xmlns:vt="http://schemas.openxmlformats.org/officeDocument/2006/docPropsVTypes"/>
</file>